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8B8020" w14:textId="32BF47EF" w:rsidR="00C877DC" w:rsidRDefault="00C877DC" w:rsidP="00E93DBE">
      <w:pPr>
        <w:rPr>
          <w:b/>
          <w:bCs/>
        </w:rPr>
      </w:pPr>
      <w:r w:rsidRPr="005831FB">
        <w:rPr>
          <w:rFonts w:ascii="Avenir Next LT Pro" w:hAnsi="Avenir Next LT Pro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F375C7C" wp14:editId="0B6993A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40610" cy="704850"/>
            <wp:effectExtent l="0" t="0" r="2540" b="0"/>
            <wp:wrapTopAndBottom/>
            <wp:docPr id="1140799961" name="Picture 1" descr="A black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799961" name="Picture 1" descr="A black and white logo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6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395E81" w14:textId="7DF9BB18" w:rsidR="00E93DBE" w:rsidRPr="00C877DC" w:rsidRDefault="00E93DBE" w:rsidP="00C877DC">
      <w:pPr>
        <w:pBdr>
          <w:bottom w:val="single" w:sz="4" w:space="1" w:color="auto"/>
        </w:pBd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Stay or Leave: Personal Decision Checklist</w:t>
      </w:r>
    </w:p>
    <w:p w14:paraId="4DEB63EA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1. Satisfaction and fulfilment</w:t>
      </w:r>
    </w:p>
    <w:p w14:paraId="5A64D4CF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feel proud of the work I’m doing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enjoy most days or am I consistently drained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growing, learning or building skills that matter to m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feel a sense of purpose here?</w:t>
      </w:r>
    </w:p>
    <w:p w14:paraId="6944EA01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336778DF">
          <v:rect id="_x0000_i1025" style="width:0;height:1.5pt" o:hralign="center" o:hrstd="t" o:hr="t" fillcolor="#a0a0a0" stroked="f"/>
        </w:pict>
      </w:r>
    </w:p>
    <w:p w14:paraId="13D21C48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2. Work environment and culture</w:t>
      </w:r>
    </w:p>
    <w:p w14:paraId="7E93A98E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feel safe, respected and included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trust my manager and colleagues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the team</w:t>
      </w:r>
      <w:r w:rsidRPr="00C877DC">
        <w:rPr>
          <w:rFonts w:ascii="Avenir Next LT Pro" w:hAnsi="Avenir Next LT Pro" w:cs="Avenir Next LT Pro"/>
        </w:rPr>
        <w:t>’</w:t>
      </w:r>
      <w:r w:rsidRPr="00C877DC">
        <w:rPr>
          <w:rFonts w:ascii="Avenir Next LT Pro" w:hAnsi="Avenir Next LT Pro"/>
        </w:rPr>
        <w:t>s values align with my own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Can I show up as myself without pressure to fit a mould?</w:t>
      </w:r>
    </w:p>
    <w:p w14:paraId="01DC9DA8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2394D596">
          <v:rect id="_x0000_i1026" style="width:0;height:1.5pt" o:hralign="center" o:hrstd="t" o:hr="t" fillcolor="#a0a0a0" stroked="f"/>
        </w:pict>
      </w:r>
    </w:p>
    <w:p w14:paraId="0798ED42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3. Career progression</w:t>
      </w:r>
    </w:p>
    <w:p w14:paraId="10D2AB70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s there a clear path for growth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Have I progressed in the last 12</w:t>
      </w:r>
      <w:r w:rsidRPr="00C877DC">
        <w:rPr>
          <w:rFonts w:ascii="Avenir Next LT Pro" w:hAnsi="Avenir Next LT Pro" w:cs="Avenir Next LT Pro"/>
        </w:rPr>
        <w:t>–</w:t>
      </w:r>
      <w:r w:rsidRPr="00C877DC">
        <w:rPr>
          <w:rFonts w:ascii="Avenir Next LT Pro" w:hAnsi="Avenir Next LT Pro"/>
        </w:rPr>
        <w:t>18 months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see future opportunities here that excite m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es my manager support my development?</w:t>
      </w:r>
    </w:p>
    <w:p w14:paraId="7D07A378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1FD2956A">
          <v:rect id="_x0000_i1027" style="width:0;height:1.5pt" o:hralign="center" o:hrstd="t" o:hr="t" fillcolor="#a0a0a0" stroked="f"/>
        </w:pict>
      </w:r>
    </w:p>
    <w:p w14:paraId="2917219A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4. Impact and recognition</w:t>
      </w:r>
    </w:p>
    <w:p w14:paraId="7770DB7F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s my work valued and acknowledged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compensated fairly for my contributions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feel trusted with meaningful responsibilities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s my input considered when decisions are made?</w:t>
      </w:r>
    </w:p>
    <w:p w14:paraId="3FA18D13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6CBAC6A4">
          <v:rect id="_x0000_i1028" style="width:0;height:1.5pt" o:hralign="center" o:hrstd="t" o:hr="t" fillcolor="#a0a0a0" stroked="f"/>
        </w:pict>
      </w:r>
    </w:p>
    <w:p w14:paraId="33ADE825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5. Workload and balance</w:t>
      </w:r>
    </w:p>
    <w:p w14:paraId="31AFAFE7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s my workload reasonable and sustainabl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have enough flexibility to live a healthy life outside work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experiencing ongoing stress or burnout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Has this been an issue for more than a short season?</w:t>
      </w:r>
    </w:p>
    <w:p w14:paraId="3BFC104D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54637830">
          <v:rect id="_x0000_i1029" style="width:0;height:1.5pt" o:hralign="center" o:hrstd="t" o:hr="t" fillcolor="#a0a0a0" stroked="f"/>
        </w:pict>
      </w:r>
    </w:p>
    <w:p w14:paraId="5ACBCE10" w14:textId="77777777" w:rsidR="008E3271" w:rsidRDefault="008E3271" w:rsidP="00E93DBE">
      <w:pPr>
        <w:rPr>
          <w:rFonts w:ascii="Avenir Next LT Pro" w:hAnsi="Avenir Next LT Pro"/>
          <w:b/>
          <w:bCs/>
        </w:rPr>
      </w:pPr>
    </w:p>
    <w:p w14:paraId="500A3C94" w14:textId="63B967B1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lastRenderedPageBreak/>
        <w:t>6. Leadership and direction</w:t>
      </w:r>
    </w:p>
    <w:p w14:paraId="33C2D51B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believe in the organisation’s direction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s leadership consistent and transparent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feel informed and supported during changes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Have things improved or declined over the past year?</w:t>
      </w:r>
    </w:p>
    <w:p w14:paraId="54763065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0706B7F6">
          <v:rect id="_x0000_i1030" style="width:0;height:1.5pt" o:hralign="center" o:hrstd="t" o:hr="t" fillcolor="#a0a0a0" stroked="f"/>
        </w:pict>
      </w:r>
    </w:p>
    <w:p w14:paraId="552B6663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7. Motivation and energy</w:t>
      </w:r>
    </w:p>
    <w:p w14:paraId="7D03B9AE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motivated to contribute, or am I mentally checked out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still care about the work, or am I staying out of habit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es the job energise me or drain m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f money wasn</w:t>
      </w:r>
      <w:r w:rsidRPr="00C877DC">
        <w:rPr>
          <w:rFonts w:ascii="Avenir Next LT Pro" w:hAnsi="Avenir Next LT Pro" w:cs="Avenir Next LT Pro"/>
        </w:rPr>
        <w:t>’</w:t>
      </w:r>
      <w:r w:rsidRPr="00C877DC">
        <w:rPr>
          <w:rFonts w:ascii="Avenir Next LT Pro" w:hAnsi="Avenir Next LT Pro"/>
        </w:rPr>
        <w:t>t a factor, would I stay?</w:t>
      </w:r>
    </w:p>
    <w:p w14:paraId="12F740A0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27CC08C6">
          <v:rect id="_x0000_i1031" style="width:0;height:1.5pt" o:hralign="center" o:hrstd="t" o:hr="t" fillcolor="#a0a0a0" stroked="f"/>
        </w:pict>
      </w:r>
    </w:p>
    <w:p w14:paraId="3276E9B5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8. Compensation and stability</w:t>
      </w:r>
    </w:p>
    <w:p w14:paraId="16F08558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paid fairly for my market and experienc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es this job give me financial stability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Have I asked for what I need, and was the response reasonable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Will staying or leaving put me in a better long-term position?</w:t>
      </w:r>
    </w:p>
    <w:p w14:paraId="24384A7A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59795471">
          <v:rect id="_x0000_i1032" style="width:0;height:1.5pt" o:hralign="center" o:hrstd="t" o:hr="t" fillcolor="#a0a0a0" stroked="f"/>
        </w:pict>
      </w:r>
    </w:p>
    <w:p w14:paraId="1E8DE511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9. Options and readiness</w:t>
      </w:r>
    </w:p>
    <w:p w14:paraId="4499803D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Do I have alternative opportunities or a clear next step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What would I be moving </w:t>
      </w:r>
      <w:r w:rsidRPr="00C877DC">
        <w:rPr>
          <w:rFonts w:ascii="Avenir Next LT Pro" w:hAnsi="Avenir Next LT Pro"/>
          <w:i/>
          <w:iCs/>
        </w:rPr>
        <w:t>towards</w:t>
      </w:r>
      <w:r w:rsidRPr="00C877DC">
        <w:rPr>
          <w:rFonts w:ascii="Avenir Next LT Pro" w:hAnsi="Avenir Next LT Pro"/>
        </w:rPr>
        <w:t>, not just away from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staying because it</w:t>
      </w:r>
      <w:r w:rsidRPr="00C877DC">
        <w:rPr>
          <w:rFonts w:ascii="Avenir Next LT Pro" w:hAnsi="Avenir Next LT Pro" w:cs="Avenir Next LT Pro"/>
        </w:rPr>
        <w:t>’</w:t>
      </w:r>
      <w:r w:rsidRPr="00C877DC">
        <w:rPr>
          <w:rFonts w:ascii="Avenir Next LT Pro" w:hAnsi="Avenir Next LT Pro"/>
        </w:rPr>
        <w:t>s comfortable, or because it</w:t>
      </w:r>
      <w:r w:rsidRPr="00C877DC">
        <w:rPr>
          <w:rFonts w:ascii="Avenir Next LT Pro" w:hAnsi="Avenir Next LT Pro" w:cs="Avenir Next LT Pro"/>
        </w:rPr>
        <w:t>’</w:t>
      </w:r>
      <w:r w:rsidRPr="00C877DC">
        <w:rPr>
          <w:rFonts w:ascii="Avenir Next LT Pro" w:hAnsi="Avenir Next LT Pro"/>
        </w:rPr>
        <w:t>s right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Am I leaving because of temporary frustration or a long-term pattern?</w:t>
      </w:r>
    </w:p>
    <w:p w14:paraId="4FD96D70" w14:textId="77777777" w:rsidR="00E93DBE" w:rsidRPr="00C877DC" w:rsidRDefault="00DB4B32" w:rsidP="00E93DBE">
      <w:pPr>
        <w:rPr>
          <w:rFonts w:ascii="Avenir Next LT Pro" w:hAnsi="Avenir Next LT Pro"/>
        </w:rPr>
      </w:pPr>
      <w:r>
        <w:rPr>
          <w:rFonts w:ascii="Avenir Next LT Pro" w:hAnsi="Avenir Next LT Pro"/>
        </w:rPr>
        <w:pict w14:anchorId="1EA95BF4">
          <v:rect id="_x0000_i1033" style="width:0;height:1.5pt" o:hralign="center" o:hrstd="t" o:hr="t" fillcolor="#a0a0a0" stroked="f"/>
        </w:pict>
      </w:r>
    </w:p>
    <w:p w14:paraId="63485440" w14:textId="77777777" w:rsidR="00E93DBE" w:rsidRPr="00C877DC" w:rsidRDefault="00E93DBE" w:rsidP="00E93DBE">
      <w:pPr>
        <w:rPr>
          <w:rFonts w:ascii="Avenir Next LT Pro" w:hAnsi="Avenir Next LT Pro"/>
          <w:b/>
          <w:bCs/>
        </w:rPr>
      </w:pPr>
      <w:r w:rsidRPr="00C877DC">
        <w:rPr>
          <w:rFonts w:ascii="Avenir Next LT Pro" w:hAnsi="Avenir Next LT Pro"/>
          <w:b/>
          <w:bCs/>
        </w:rPr>
        <w:t>10. Gut check</w:t>
      </w:r>
    </w:p>
    <w:p w14:paraId="68D51109" w14:textId="77777777" w:rsidR="00E93DBE" w:rsidRPr="00C877DC" w:rsidRDefault="00E93DBE" w:rsidP="00E93DBE">
      <w:pPr>
        <w:rPr>
          <w:rFonts w:ascii="Avenir Next LT Pro" w:hAnsi="Avenir Next LT Pro"/>
        </w:rPr>
      </w:pP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When I imagine staying another year, how do I feel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When I imagine handing in my notice, how do I feel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What decision would my future </w:t>
      </w:r>
      <w:proofErr w:type="spellStart"/>
      <w:r w:rsidRPr="00C877DC">
        <w:rPr>
          <w:rFonts w:ascii="Avenir Next LT Pro" w:hAnsi="Avenir Next LT Pro"/>
        </w:rPr>
        <w:t>self thank</w:t>
      </w:r>
      <w:proofErr w:type="spellEnd"/>
      <w:r w:rsidRPr="00C877DC">
        <w:rPr>
          <w:rFonts w:ascii="Avenir Next LT Pro" w:hAnsi="Avenir Next LT Pro"/>
        </w:rPr>
        <w:t xml:space="preserve"> me for?</w:t>
      </w:r>
      <w:r w:rsidRPr="00C877DC">
        <w:rPr>
          <w:rFonts w:ascii="Avenir Next LT Pro" w:hAnsi="Avenir Next LT Pro"/>
        </w:rPr>
        <w:br/>
      </w:r>
      <w:r w:rsidRPr="00C877DC">
        <w:rPr>
          <w:rFonts w:ascii="Segoe UI Symbol" w:hAnsi="Segoe UI Symbol" w:cs="Segoe UI Symbol"/>
        </w:rPr>
        <w:t>☐</w:t>
      </w:r>
      <w:r w:rsidRPr="00C877DC">
        <w:rPr>
          <w:rFonts w:ascii="Avenir Next LT Pro" w:hAnsi="Avenir Next LT Pro"/>
        </w:rPr>
        <w:t xml:space="preserve"> If a friend described my situation, what would I tell them?</w:t>
      </w:r>
    </w:p>
    <w:p w14:paraId="3E89CAEA" w14:textId="77777777" w:rsidR="00D37558" w:rsidRPr="00C877DC" w:rsidRDefault="00D37558">
      <w:pPr>
        <w:rPr>
          <w:rFonts w:ascii="Avenir Next LT Pro" w:hAnsi="Avenir Next LT Pro"/>
        </w:rPr>
      </w:pPr>
    </w:p>
    <w:sectPr w:rsidR="00D37558" w:rsidRPr="00C877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0NDA1MTAxtTAxNTNU0lEKTi0uzszPAykwrAUAie515iwAAAA="/>
  </w:docVars>
  <w:rsids>
    <w:rsidRoot w:val="00E93DBE"/>
    <w:rsid w:val="0017176F"/>
    <w:rsid w:val="0052736A"/>
    <w:rsid w:val="0058551F"/>
    <w:rsid w:val="00632480"/>
    <w:rsid w:val="007C6612"/>
    <w:rsid w:val="008E3271"/>
    <w:rsid w:val="00C877DC"/>
    <w:rsid w:val="00D37558"/>
    <w:rsid w:val="00DB4B32"/>
    <w:rsid w:val="00E93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0A8B4FFD"/>
  <w15:chartTrackingRefBased/>
  <w15:docId w15:val="{597CC6A7-45DF-486A-865C-B296FEB1B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D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3D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D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D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D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D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D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D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D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D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3D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D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DB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DB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DB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DB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DB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DB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D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D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D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D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D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DB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DB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DB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D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DB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DB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828F1581AD148A0700AF81CFC79B5" ma:contentTypeVersion="14" ma:contentTypeDescription="Create a new document." ma:contentTypeScope="" ma:versionID="8a02f7ba1596fdaa731da13d91ffd73a">
  <xsd:schema xmlns:xsd="http://www.w3.org/2001/XMLSchema" xmlns:xs="http://www.w3.org/2001/XMLSchema" xmlns:p="http://schemas.microsoft.com/office/2006/metadata/properties" xmlns:ns2="2827e806-c278-4bb3-9bdf-85935586382e" xmlns:ns3="27ed4765-e7eb-4253-a725-d69cacc29613" targetNamespace="http://schemas.microsoft.com/office/2006/metadata/properties" ma:root="true" ma:fieldsID="ee747c52e3259c838454326a1f743cb7" ns2:_="" ns3:_="">
    <xsd:import namespace="2827e806-c278-4bb3-9bdf-85935586382e"/>
    <xsd:import namespace="27ed4765-e7eb-4253-a725-d69cacc2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e806-c278-4bb3-9bdf-859355863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5b024c7-0968-4708-a498-8c4a43e78b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d4765-e7eb-4253-a725-d69cacc29613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2" nillable="true" ma:displayName="Taxonomy Catch All Column" ma:hidden="true" ma:list="{ac7f46df-79f2-4712-ad6d-29e0d1c7175c}" ma:internalName="TaxCatchAll" ma:showField="CatchAllData" ma:web="27ed4765-e7eb-4253-a725-d69cacc29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ed4765-e7eb-4253-a725-d69cacc29613" xsi:nil="true"/>
    <lcf76f155ced4ddcb4097134ff3c332f xmlns="2827e806-c278-4bb3-9bdf-85935586382e">
      <Terms xmlns="http://schemas.microsoft.com/office/infopath/2007/PartnerControls"/>
    </lcf76f155ced4ddcb4097134ff3c332f>
    <_dlc_DocId xmlns="27ed4765-e7eb-4253-a725-d69cacc29613">TGCNN6408S-1017224784-123553</_dlc_DocId>
    <_dlc_DocIdUrl xmlns="27ed4765-e7eb-4253-a725-d69cacc29613">
      <Url>https://ontalent.sharepoint.com/_layouts/15/DocIdRedir.aspx?ID=TGCNN6408S-1017224784-123553</Url>
      <Description>TGCNN6408S-1017224784-12355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F8236-2C55-4941-9E24-F59ADFBA279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E77F153-4272-4827-AA99-CFF070180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e806-c278-4bb3-9bdf-85935586382e"/>
    <ds:schemaRef ds:uri="27ed4765-e7eb-4253-a725-d69cacc29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546682-FBA9-4E6E-BBD6-A56FAB3F3B4D}">
  <ds:schemaRefs>
    <ds:schemaRef ds:uri="http://purl.org/dc/elements/1.1/"/>
    <ds:schemaRef ds:uri="http://schemas.openxmlformats.org/package/2006/metadata/core-properties"/>
    <ds:schemaRef ds:uri="27ed4765-e7eb-4253-a725-d69cacc29613"/>
    <ds:schemaRef ds:uri="http://purl.org/dc/terms/"/>
    <ds:schemaRef ds:uri="http://schemas.microsoft.com/office/2006/documentManagement/types"/>
    <ds:schemaRef ds:uri="http://purl.org/dc/dcmitype/"/>
    <ds:schemaRef ds:uri="2827e806-c278-4bb3-9bdf-85935586382e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542BCA7-1251-4631-952E-4DE6421682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8</Words>
  <Characters>2054</Characters>
  <Application>Microsoft Office Word</Application>
  <DocSecurity>0</DocSecurity>
  <Lines>73</Lines>
  <Paragraphs>19</Paragraphs>
  <ScaleCrop>false</ScaleCrop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Rathgeber</dc:creator>
  <cp:keywords/>
  <dc:description/>
  <cp:lastModifiedBy>Chenny Nugent</cp:lastModifiedBy>
  <cp:revision>2</cp:revision>
  <dcterms:created xsi:type="dcterms:W3CDTF">2025-12-12T05:52:00Z</dcterms:created>
  <dcterms:modified xsi:type="dcterms:W3CDTF">2025-12-1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828F1581AD148A0700AF81CFC79B5</vt:lpwstr>
  </property>
  <property fmtid="{D5CDD505-2E9C-101B-9397-08002B2CF9AE}" pid="3" name="_dlc_DocIdItemGuid">
    <vt:lpwstr>76fd58dd-4333-4650-a178-6fd7cdbf60bf</vt:lpwstr>
  </property>
  <property fmtid="{D5CDD505-2E9C-101B-9397-08002B2CF9AE}" pid="4" name="MediaServiceImageTags">
    <vt:lpwstr/>
  </property>
</Properties>
</file>